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5DD0" w:rsidRDefault="00085DD0">
      <w:bookmarkStart w:id="0" w:name="_GoBack"/>
      <w:bookmarkEnd w:id="0"/>
    </w:p>
    <w:p w:rsidR="00085DD0" w:rsidRDefault="00085DD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08/11/20</w:t>
      </w:r>
    </w:p>
    <w:p w:rsidR="00DD32CB" w:rsidRDefault="00085DD0">
      <w:r>
        <w:t>Dear Parents / carers</w:t>
      </w:r>
    </w:p>
    <w:p w:rsidR="00085DD0" w:rsidRDefault="00085DD0">
      <w:r>
        <w:t xml:space="preserve">Following the latest government guidance for schools relating to the current lockdown, unfortunately we can no longer offer the following after school clubs: </w:t>
      </w:r>
    </w:p>
    <w:p w:rsidR="00085DD0" w:rsidRDefault="00085DD0" w:rsidP="00085DD0">
      <w:pPr>
        <w:pStyle w:val="ListParagraph"/>
        <w:numPr>
          <w:ilvl w:val="0"/>
          <w:numId w:val="1"/>
        </w:numPr>
      </w:pPr>
      <w:r>
        <w:t>Gardening – all phases</w:t>
      </w:r>
    </w:p>
    <w:p w:rsidR="00085DD0" w:rsidRDefault="00085DD0" w:rsidP="00085DD0">
      <w:pPr>
        <w:pStyle w:val="ListParagraph"/>
        <w:numPr>
          <w:ilvl w:val="0"/>
          <w:numId w:val="1"/>
        </w:numPr>
      </w:pPr>
      <w:r>
        <w:t>Ballet - Reception</w:t>
      </w:r>
    </w:p>
    <w:p w:rsidR="00085DD0" w:rsidRDefault="00085DD0" w:rsidP="00085DD0">
      <w:pPr>
        <w:pStyle w:val="ListParagraph"/>
        <w:numPr>
          <w:ilvl w:val="0"/>
          <w:numId w:val="1"/>
        </w:numPr>
      </w:pPr>
      <w:r>
        <w:t>Sign Squad – Year 6</w:t>
      </w:r>
    </w:p>
    <w:p w:rsidR="00085DD0" w:rsidRDefault="00085DD0" w:rsidP="00085DD0">
      <w:r>
        <w:t>We can still continue to offer breakfast club and we will continue to run our after school interventions unless we are told otherwise.</w:t>
      </w:r>
    </w:p>
    <w:p w:rsidR="00085DD0" w:rsidRDefault="00085DD0" w:rsidP="00085DD0">
      <w:r>
        <w:t xml:space="preserve">As soon as we are allowed to run after school clubs again, we will contact the parents of children who had applied for a place in any of the above clubs. I can only apologise for the disappointment felt by the children. </w:t>
      </w:r>
    </w:p>
    <w:p w:rsidR="00124597" w:rsidRDefault="00085DD0" w:rsidP="00085DD0">
      <w:r>
        <w:t>If you have any questions please do not hesitate to get in touch.</w:t>
      </w:r>
      <w:r w:rsidR="00124597">
        <w:t xml:space="preserve"> </w:t>
      </w:r>
    </w:p>
    <w:p w:rsidR="00085DD0" w:rsidRDefault="00085DD0" w:rsidP="00085DD0">
      <w:r>
        <w:t>Many Thanks</w:t>
      </w:r>
    </w:p>
    <w:p w:rsidR="00085DD0" w:rsidRDefault="00085DD0" w:rsidP="00085DD0">
      <w:r>
        <w:t xml:space="preserve"> Lucie Forrest</w:t>
      </w:r>
    </w:p>
    <w:p w:rsidR="00085DD0" w:rsidRDefault="00085DD0" w:rsidP="00085DD0">
      <w:r>
        <w:t>(</w:t>
      </w:r>
      <w:proofErr w:type="spellStart"/>
      <w:r>
        <w:t>Headteacher</w:t>
      </w:r>
      <w:proofErr w:type="spellEnd"/>
      <w:r>
        <w:t xml:space="preserve">) </w:t>
      </w:r>
    </w:p>
    <w:p w:rsidR="00085DD0" w:rsidRDefault="00085DD0" w:rsidP="00085DD0"/>
    <w:sectPr w:rsidR="00085D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D36611"/>
    <w:multiLevelType w:val="hybridMultilevel"/>
    <w:tmpl w:val="F1342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jC0NDcwtDAzMrJU0lEKTi0uzszPAykwrAUA8H0DqywAAAA="/>
  </w:docVars>
  <w:rsids>
    <w:rsidRoot w:val="00085DD0"/>
    <w:rsid w:val="00085DD0"/>
    <w:rsid w:val="00124597"/>
    <w:rsid w:val="00440FCD"/>
    <w:rsid w:val="00DD3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3191C2-4013-4F63-9C4E-2258A0C5B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5D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vin Hawdon</cp:lastModifiedBy>
  <cp:revision>2</cp:revision>
  <dcterms:created xsi:type="dcterms:W3CDTF">2020-11-08T16:13:00Z</dcterms:created>
  <dcterms:modified xsi:type="dcterms:W3CDTF">2020-11-08T16:13:00Z</dcterms:modified>
</cp:coreProperties>
</file>